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0" w:name="X44b08c619158066fffde1ad6946b471613268cc"/>
    <w:p>
      <w:pPr>
        <w:pStyle w:val="Heading1"/>
      </w:pPr>
      <w:r>
        <w:t xml:space="preserve">Cover Letter for Biologist Position in India New Delhi</w:t>
      </w:r>
    </w:p>
    <w:p>
      <w:pPr>
        <w:pStyle w:val="FirstParagraph"/>
      </w:pPr>
      <w:r>
        <w:rPr>
          <w:bCs/>
          <w:b/>
        </w:rPr>
        <w:t xml:space="preserve">Mr. [Hiring Manager's Name]</w:t>
      </w:r>
    </w:p>
    <w:p>
      <w:pPr>
        <w:pStyle w:val="BodyText"/>
      </w:pPr>
      <w:r>
        <w:rPr>
          <w:bCs/>
          <w:b/>
        </w:rPr>
        <w:t xml:space="preserve">[Organization Name]</w:t>
      </w:r>
    </w:p>
    <w:p>
      <w:pPr>
        <w:pStyle w:val="BodyText"/>
      </w:pPr>
      <w:r>
        <w:rPr>
          <w:bCs/>
          <w:b/>
        </w:rPr>
        <w:t xml:space="preserve">[Organization Address]</w:t>
      </w:r>
    </w:p>
    <w:p>
      <w:pPr>
        <w:pStyle w:val="BodyText"/>
      </w:pPr>
      <w:r>
        <w:rPr>
          <w:bCs/>
          <w:b/>
        </w:rPr>
        <w:t xml:space="preserve">New Delhi, India</w:t>
      </w:r>
    </w:p>
    <w:p>
      <w:pPr>
        <w:pStyle w:val="BodyText"/>
      </w:pPr>
      <w:r>
        <w:t xml:space="preserve">Dear [Hiring Manager's Name],</w:t>
      </w:r>
    </w:p>
    <w:p>
      <w:pPr>
        <w:pStyle w:val="BodyText"/>
      </w:pPr>
      <w:r>
        <w:t xml:space="preserve">I am writing to express my sincere interest in the Biologist position at [Organization Name] in New Delhi, India. As a dedicated and passionate biologist with a deep commitment to scientific research and environmental conservation, I am eager to contribute my expertise and enthusiasm to an organization that aligns with my professional goals and values. My academic background, hands-on experience in ecological studies, and keen interest in the unique biodiversity of India make me a strong candidate for this role.</w:t>
      </w:r>
    </w:p>
    <w:p>
      <w:pPr>
        <w:pStyle w:val="BodyText"/>
      </w:pPr>
      <w:r>
        <w:t xml:space="preserve">Having completed my Master’s degree in Biology from [University Name] with a specialization in Ecology and Environmental Science, I have developed a robust foundation in both theoretical and applied biological research. My academic journey has been complemented by fieldwork opportunities that have allowed me to study ecosystems ranging from tropical forests to urban wetlands. These experiences have not only honed my analytical skills but also deepened my understanding of the complex interplay between human activity and natural systems—particularly in a dynamic region like India New Delhi, where environmental challenges and conservation efforts are ever-evolving.</w:t>
      </w:r>
    </w:p>
    <w:p>
      <w:pPr>
        <w:pStyle w:val="BodyText"/>
      </w:pPr>
      <w:r>
        <w:t xml:space="preserve">During my career, I have worked on projects that address critical issues such as biodiversity loss, habitat degradation, and climate change mitigation. For instance, while employed at [Previous Organization Name], I led a research initiative to assess the impact of urbanization on local pollinator populations in Delhi. This project involved extensive data collection, statistical analysis, and collaboration with environmental NGOs to develop actionable strategies for conservation. The results of this work were published in [Journal Name], highlighting the importance of integrating scientific research with community-based solutions.</w:t>
      </w:r>
    </w:p>
    <w:p>
      <w:pPr>
        <w:pStyle w:val="BodyText"/>
      </w:pPr>
      <w:r>
        <w:t xml:space="preserve">What draws me to India New Delhi is its unique position as a hub for biological research and innovation. The city’s diverse ecosystems, including the Yamuna River basin, Delhi Ridge, and various wetlands, offer a rich laboratory for studying ecological dynamics. Additionally, the presence of esteemed institutions like the Indian Institute of Science Education and Research (IISER) and the National Zoological Gardens provides an environment ripe for collaboration and knowledge exchange. I am particularly inspired by [Organization Name]’s commitment to advancing biological sciences in India, especially through initiatives that address pressing challenges such as urban sustainability, wildlife protection, and climate resilience.</w:t>
      </w:r>
    </w:p>
    <w:p>
      <w:pPr>
        <w:pStyle w:val="BodyText"/>
      </w:pPr>
      <w:r>
        <w:t xml:space="preserve">My technical skills include proficiency in laboratory techniques such as DNA sequencing, microscopic analysis, and bioinformatics. I am also adept at using Geographic Information Systems (GIS) for spatial data analysis and have experience with environmental monitoring tools. These skills enable me to contribute effectively to research projects that require both empirical data collection and advanced analytical methods. Furthermore, my ability to communicate complex scientific concepts in clear, accessible language has allowed me to engage with stakeholders ranging from academic peers to local communities.</w:t>
      </w:r>
    </w:p>
    <w:p>
      <w:pPr>
        <w:pStyle w:val="BodyText"/>
      </w:pPr>
      <w:r>
        <w:t xml:space="preserve">What sets me apart as a biologist is my unwavering curiosity and dedication to solving real-world problems. In New Delhi, where rapid urbanization and environmental degradation pose significant threats to biodiversity, I believe my work can make a meaningful difference. For example, I have previously collaborated with local authorities to design green corridors that support wildlife migration, a concept that could be adapted to the unique challenges of Delhi’s landscape. My goal is to apply similar strategies here, leveraging my expertise to promote sustainable practices and protect the city’s natural heritage.</w:t>
      </w:r>
    </w:p>
    <w:p>
      <w:pPr>
        <w:pStyle w:val="BodyText"/>
      </w:pPr>
      <w:r>
        <w:t xml:space="preserve">Working in India New Delhi would allow me to contribute not only as a scientist but also as a bridge between global scientific advancements and local environmental needs. I am particularly interested in exploring opportunities to engage with grassroots organizations and policymakers to develop evidence-based solutions for conservation. The opportunity to work within [Organization Name]’s mission of fostering biological research and education excites me, as it aligns with my vision of using science as a tool for positive change.</w:t>
      </w:r>
    </w:p>
    <w:p>
      <w:pPr>
        <w:pStyle w:val="BodyText"/>
      </w:pPr>
      <w:r>
        <w:t xml:space="preserve">Thank you for considering my application. I would be honored to bring my skills, passion, and dedication to [Organization Name]’s team in India New Delhi. I am confident that my background and enthusiasm will enable me to make valuable contributions to your organization’s objectives. I look forward to the possibility of discussing how I can support your work in this dynamic and impactful field.</w:t>
      </w:r>
    </w:p>
    <w:p>
      <w:pPr>
        <w:pStyle w:val="BodyText"/>
      </w:pPr>
      <w:r>
        <w:t xml:space="preserve">Sincerely,</w:t>
      </w:r>
      <w:r>
        <w:br/>
      </w:r>
      <w:r>
        <w:t xml:space="preserve">[Your Full Name]</w:t>
      </w:r>
      <w:r>
        <w:br/>
      </w:r>
      <w:r>
        <w:t xml:space="preserve">[Your Contact Information]</w:t>
      </w:r>
      <w:r>
        <w:br/>
      </w:r>
      <w:r>
        <w:t xml:space="preserve">[LinkedIn Profile or Website (if applicable)]</w:t>
      </w:r>
    </w:p>
    <w:p>
      <w:pPr>
        <w:pStyle w:val="BodyText"/>
      </w:pPr>
      <w:r>
        <w:t xml:space="preserve">This cover letter is tailored for a Biologist position in India New Delhi, emphasizing the candidate’s expertise, local relevance, and commitment to scientific resear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India New Delhi</dc:title>
  <dc:creator/>
  <dc:language>en</dc:language>
  <cp:keywords/>
  <dcterms:created xsi:type="dcterms:W3CDTF">2026-07-24T12:31:41Z</dcterms:created>
  <dcterms:modified xsi:type="dcterms:W3CDTF">2026-07-24T12:31:41Z</dcterms:modified>
</cp:coreProperties>
</file>

<file path=docProps/custom.xml><?xml version="1.0" encoding="utf-8"?>
<Properties xmlns="http://schemas.openxmlformats.org/officeDocument/2006/custom-properties" xmlns:vt="http://schemas.openxmlformats.org/officeDocument/2006/docPropsVTypes"/>
</file>